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7FDD0" w14:textId="77777777" w:rsidR="006918EC" w:rsidRDefault="006918EC"/>
    <w:sectPr w:rsidR="006918E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zQxNjExMjI2NzFQ0lEKTi0uzszPAykwrAUA5+E8hywAAAA="/>
  </w:docVars>
  <w:rsids>
    <w:rsidRoot w:val="000E32AD"/>
    <w:rsid w:val="000E32AD"/>
    <w:rsid w:val="00691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0198C"/>
  <w15:chartTrackingRefBased/>
  <w15:docId w15:val="{E2AFE04B-F726-4E46-B7CB-EA1AE4D77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Amelio</dc:creator>
  <cp:keywords/>
  <dc:description/>
  <cp:lastModifiedBy>Stefano Amelio</cp:lastModifiedBy>
  <cp:revision>1</cp:revision>
  <dcterms:created xsi:type="dcterms:W3CDTF">2022-06-01T12:50:00Z</dcterms:created>
  <dcterms:modified xsi:type="dcterms:W3CDTF">2022-06-01T12:50:00Z</dcterms:modified>
</cp:coreProperties>
</file>